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D59EF" w14:textId="1A36226A" w:rsidR="00397D08" w:rsidRDefault="00DF4D94" w:rsidP="008169B0">
      <w:pPr>
        <w:spacing w:after="0"/>
        <w:rPr>
          <w:rFonts w:ascii="Tahoma" w:hAnsi="Tahoma" w:cs="Tahoma"/>
          <w:b/>
          <w:sz w:val="32"/>
          <w:szCs w:val="32"/>
        </w:rPr>
      </w:pPr>
      <w:r>
        <w:rPr>
          <w:rFonts w:ascii="Tahoma" w:hAnsi="Tahoma" w:cs="Tahoma"/>
          <w:b/>
          <w:noProof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1E935F" wp14:editId="7231D61A">
                <wp:simplePos x="0" y="0"/>
                <wp:positionH relativeFrom="column">
                  <wp:posOffset>8669776</wp:posOffset>
                </wp:positionH>
                <wp:positionV relativeFrom="paragraph">
                  <wp:posOffset>-234418</wp:posOffset>
                </wp:positionV>
                <wp:extent cx="939114" cy="601362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14" cy="601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8108EC" w14:textId="5F5998A9" w:rsidR="00DF4D94" w:rsidRDefault="00DF4D94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0B426B4E" wp14:editId="0E1B55FF">
                                  <wp:extent cx="725170" cy="493395"/>
                                  <wp:effectExtent l="0" t="0" r="0" b="1905"/>
                                  <wp:docPr id="2" name="Picture 2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5170" cy="4933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type w14:anchorId="361E935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82.65pt;margin-top:-18.45pt;width:73.95pt;height:4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" filled="f" stroked="f" strokeweight=".5pt">
                <v:textbox>
                  <w:txbxContent>
                    <w:p w14:paraId="378108EC" w14:textId="5F5998A9" w:rsidR="00DF4D94" w:rsidRDefault="00DF4D94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0B426B4E" wp14:editId="0E1B55FF">
                            <wp:extent cx="725170" cy="493395"/>
                            <wp:effectExtent l="0" t="0" r="0" b="1905"/>
                            <wp:docPr id="2" name="Picture 2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Diagram&#10;&#10;Description automatically generated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5170" cy="4933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E7700" w:rsidRPr="00EE7700">
        <w:rPr>
          <w:rFonts w:ascii="Tahoma" w:hAnsi="Tahoma" w:cs="Tahoma"/>
          <w:b/>
          <w:sz w:val="32"/>
          <w:szCs w:val="32"/>
        </w:rPr>
        <w:t>Cur</w:t>
      </w:r>
      <w:r w:rsidR="00CF013D">
        <w:rPr>
          <w:rFonts w:ascii="Tahoma" w:hAnsi="Tahoma" w:cs="Tahoma"/>
          <w:b/>
          <w:sz w:val="32"/>
          <w:szCs w:val="32"/>
        </w:rPr>
        <w:t>riculum Subject Map – Year 5 &amp; 6</w:t>
      </w:r>
      <w:r w:rsidR="00EE7700" w:rsidRPr="00EE7700">
        <w:rPr>
          <w:rFonts w:ascii="Tahoma" w:hAnsi="Tahoma" w:cs="Tahoma"/>
          <w:b/>
          <w:sz w:val="32"/>
          <w:szCs w:val="32"/>
        </w:rPr>
        <w:t xml:space="preserve"> </w:t>
      </w:r>
      <w:r w:rsidR="00F12B79">
        <w:rPr>
          <w:rFonts w:ascii="Tahoma" w:hAnsi="Tahoma" w:cs="Tahoma"/>
          <w:b/>
          <w:sz w:val="32"/>
          <w:szCs w:val="32"/>
        </w:rPr>
        <w:t>(</w:t>
      </w:r>
      <w:r w:rsidR="00077766">
        <w:rPr>
          <w:rFonts w:ascii="Tahoma" w:hAnsi="Tahoma" w:cs="Tahoma"/>
          <w:b/>
          <w:sz w:val="32"/>
          <w:szCs w:val="32"/>
        </w:rPr>
        <w:t>20</w:t>
      </w:r>
      <w:r w:rsidR="00EF696E">
        <w:rPr>
          <w:rFonts w:ascii="Tahoma" w:hAnsi="Tahoma" w:cs="Tahoma"/>
          <w:b/>
          <w:sz w:val="32"/>
          <w:szCs w:val="32"/>
        </w:rPr>
        <w:t>2</w:t>
      </w:r>
      <w:r w:rsidR="00020596">
        <w:rPr>
          <w:rFonts w:ascii="Tahoma" w:hAnsi="Tahoma" w:cs="Tahoma"/>
          <w:b/>
          <w:sz w:val="32"/>
          <w:szCs w:val="32"/>
        </w:rPr>
        <w:t>4</w:t>
      </w:r>
      <w:r w:rsidR="00EF696E">
        <w:rPr>
          <w:rFonts w:ascii="Tahoma" w:hAnsi="Tahoma" w:cs="Tahoma"/>
          <w:b/>
          <w:sz w:val="32"/>
          <w:szCs w:val="32"/>
        </w:rPr>
        <w:t>-20</w:t>
      </w:r>
      <w:r w:rsidR="00A66AE3">
        <w:rPr>
          <w:rFonts w:ascii="Tahoma" w:hAnsi="Tahoma" w:cs="Tahoma"/>
          <w:b/>
          <w:sz w:val="32"/>
          <w:szCs w:val="32"/>
        </w:rPr>
        <w:t>2</w:t>
      </w:r>
      <w:r w:rsidR="00020596">
        <w:rPr>
          <w:rFonts w:ascii="Tahoma" w:hAnsi="Tahoma" w:cs="Tahoma"/>
          <w:b/>
          <w:sz w:val="32"/>
          <w:szCs w:val="32"/>
        </w:rPr>
        <w:t>6</w:t>
      </w:r>
      <w:r w:rsidR="00F12B79">
        <w:rPr>
          <w:rFonts w:ascii="Tahoma" w:hAnsi="Tahoma" w:cs="Tahoma"/>
          <w:b/>
          <w:sz w:val="32"/>
          <w:szCs w:val="32"/>
        </w:rPr>
        <w:t>)</w:t>
      </w:r>
    </w:p>
    <w:p w14:paraId="33C0FF5F" w14:textId="3342D90B" w:rsidR="00411B4F" w:rsidRDefault="00397D08" w:rsidP="008169B0">
      <w:pPr>
        <w:spacing w:after="0"/>
        <w:rPr>
          <w:rFonts w:ascii="Tahoma" w:hAnsi="Tahoma" w:cs="Tahoma"/>
          <w:b/>
          <w:sz w:val="32"/>
          <w:szCs w:val="32"/>
        </w:rPr>
      </w:pPr>
      <w:r>
        <w:t>Building strong foundations for a happy and successful life</w:t>
      </w:r>
    </w:p>
    <w:tbl>
      <w:tblPr>
        <w:tblStyle w:val="TableGrid"/>
        <w:tblpPr w:leftFromText="180" w:rightFromText="180" w:vertAnchor="page" w:horzAnchor="margin" w:tblpY="1516"/>
        <w:tblW w:w="1538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03"/>
        <w:gridCol w:w="1160"/>
        <w:gridCol w:w="1165"/>
        <w:gridCol w:w="1165"/>
        <w:gridCol w:w="1165"/>
        <w:gridCol w:w="1165"/>
        <w:gridCol w:w="1165"/>
        <w:gridCol w:w="1165"/>
        <w:gridCol w:w="1165"/>
        <w:gridCol w:w="1165"/>
        <w:gridCol w:w="1165"/>
        <w:gridCol w:w="1165"/>
        <w:gridCol w:w="1176"/>
      </w:tblGrid>
      <w:tr w:rsidR="008169B0" w:rsidRPr="00D12405" w14:paraId="5E18113B" w14:textId="77777777" w:rsidTr="00B85A3B"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1B5FB" w14:textId="77777777" w:rsidR="008169B0" w:rsidRPr="00D12405" w:rsidRDefault="008169B0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69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587F2930" w14:textId="75169F8E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CYCLE A</w:t>
            </w:r>
            <w:r w:rsidR="00F12B79">
              <w:rPr>
                <w:rFonts w:ascii="Tahoma" w:hAnsi="Tahoma" w:cs="Tahoma"/>
                <w:b/>
                <w:color w:val="0070C0"/>
                <w:sz w:val="16"/>
                <w:szCs w:val="16"/>
              </w:rPr>
              <w:t xml:space="preserve"> (202</w:t>
            </w:r>
            <w:r w:rsidR="00020596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4</w:t>
            </w:r>
            <w:r w:rsidR="00F12B79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-202</w:t>
            </w:r>
            <w:r w:rsidR="00020596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5</w:t>
            </w:r>
            <w:r w:rsidR="00F12B79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)</w:t>
            </w:r>
          </w:p>
        </w:tc>
        <w:tc>
          <w:tcPr>
            <w:tcW w:w="6999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BE976" w14:textId="72218B7F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CYCLE B</w:t>
            </w:r>
            <w:r w:rsidR="002D1C78">
              <w:rPr>
                <w:rFonts w:ascii="Tahoma" w:hAnsi="Tahoma" w:cs="Tahoma"/>
                <w:b/>
                <w:color w:val="0070C0"/>
                <w:sz w:val="16"/>
                <w:szCs w:val="16"/>
              </w:rPr>
              <w:t xml:space="preserve"> (202</w:t>
            </w:r>
            <w:r w:rsidR="00020596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5</w:t>
            </w:r>
            <w:r w:rsidR="002D1C78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-202</w:t>
            </w:r>
            <w:r w:rsidR="00020596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6</w:t>
            </w:r>
            <w:r w:rsidR="006127F8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)</w:t>
            </w:r>
          </w:p>
        </w:tc>
      </w:tr>
      <w:tr w:rsidR="008169B0" w:rsidRPr="00D12405" w14:paraId="1B5C4E55" w14:textId="77777777" w:rsidTr="00B85A3B"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9FB91" w14:textId="77777777" w:rsidR="008169B0" w:rsidRPr="00D12405" w:rsidRDefault="008169B0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4E28A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AUTUMN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37B15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PRING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ED5C240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UMMER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89F820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AUTUMN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CC86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PRING</w:t>
            </w:r>
          </w:p>
        </w:tc>
        <w:tc>
          <w:tcPr>
            <w:tcW w:w="2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315E9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UMMER</w:t>
            </w:r>
          </w:p>
        </w:tc>
      </w:tr>
      <w:tr w:rsidR="004B1B88" w:rsidRPr="00D12405" w14:paraId="5682B33F" w14:textId="77777777" w:rsidTr="00B85A3B">
        <w:trPr>
          <w:trHeight w:val="439"/>
        </w:trPr>
        <w:tc>
          <w:tcPr>
            <w:tcW w:w="14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07CF540" w14:textId="77777777" w:rsidR="00E73293" w:rsidRDefault="004B1B88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CIEN</w:t>
            </w:r>
            <w:r w:rsidR="00DD4684" w:rsidRPr="00D12405">
              <w:rPr>
                <w:rFonts w:ascii="Tahoma" w:hAnsi="Tahoma" w:cs="Tahoma"/>
                <w:b/>
                <w:sz w:val="16"/>
                <w:szCs w:val="16"/>
              </w:rPr>
              <w:t>C</w:t>
            </w:r>
            <w:r w:rsidRPr="00D12405">
              <w:rPr>
                <w:rFonts w:ascii="Tahoma" w:hAnsi="Tahoma" w:cs="Tahoma"/>
                <w:b/>
                <w:sz w:val="16"/>
                <w:szCs w:val="16"/>
              </w:rPr>
              <w:t>E</w:t>
            </w:r>
          </w:p>
          <w:p w14:paraId="3F35DFAE" w14:textId="2E09AC71" w:rsidR="00E73293" w:rsidRPr="00D12405" w:rsidRDefault="00E7329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>Twinkl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30F417EA" w14:textId="4B9E0E34" w:rsidR="00B95249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roperties and changes of materials 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63ADC1A0" w14:textId="61F3AAAF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arth and Space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CC1D7E0" w14:textId="6BD698DD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ving things and their habitats Y5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18" w:space="0" w:color="auto"/>
              <w:bottom w:val="dashed" w:sz="4" w:space="0" w:color="auto"/>
              <w:right w:val="single" w:sz="4" w:space="0" w:color="auto"/>
            </w:tcBorders>
          </w:tcPr>
          <w:p w14:paraId="5E832FDF" w14:textId="251F331B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ving things and their habitats Y6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BA9D6A1" w14:textId="685282C7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ght</w:t>
            </w:r>
          </w:p>
        </w:tc>
        <w:tc>
          <w:tcPr>
            <w:tcW w:w="2339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C2BC71F" w14:textId="6E6DA4F5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volution and inheritance</w:t>
            </w:r>
          </w:p>
        </w:tc>
      </w:tr>
      <w:tr w:rsidR="004B1B88" w:rsidRPr="00D12405" w14:paraId="7EA9BC2A" w14:textId="77777777" w:rsidTr="00B85A3B">
        <w:trPr>
          <w:trHeight w:val="338"/>
        </w:trPr>
        <w:tc>
          <w:tcPr>
            <w:tcW w:w="1404" w:type="dxa"/>
            <w:vMerge/>
            <w:tcBorders>
              <w:bottom w:val="single" w:sz="8" w:space="0" w:color="auto"/>
            </w:tcBorders>
          </w:tcPr>
          <w:p w14:paraId="3C25A8C7" w14:textId="77777777" w:rsidR="004B1B88" w:rsidRPr="00D12405" w:rsidRDefault="004B1B88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26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C8B27D" w14:textId="4788651A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orces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D7410DF" w14:textId="4163C476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nimals including humans Y5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8B7FBF9" w14:textId="5A2494E2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cientists and inventors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254A6BCE" w14:textId="770FAA7B" w:rsidR="00DD4684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nimals including humans Y6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3168A57" w14:textId="5D4C4BA3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lectricity</w:t>
            </w:r>
          </w:p>
        </w:tc>
        <w:tc>
          <w:tcPr>
            <w:tcW w:w="2339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2C5F08B" w14:textId="5DEE879B" w:rsidR="004B1B88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cientists and inventors </w:t>
            </w:r>
          </w:p>
        </w:tc>
      </w:tr>
      <w:tr w:rsidR="00B50213" w:rsidRPr="00D12405" w14:paraId="42AED7DC" w14:textId="77777777" w:rsidTr="00B85A3B">
        <w:trPr>
          <w:trHeight w:val="277"/>
        </w:trPr>
        <w:tc>
          <w:tcPr>
            <w:tcW w:w="1404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ED156D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COMPUTING</w:t>
            </w:r>
          </w:p>
          <w:p w14:paraId="5BD41409" w14:textId="7518219F" w:rsidR="00E73293" w:rsidRDefault="00E7329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Kapow – Mixed age</w:t>
            </w:r>
            <w:r w:rsidR="00B95249">
              <w:rPr>
                <w:rFonts w:ascii="Tahoma" w:hAnsi="Tahoma" w:cs="Tahoma"/>
                <w:bCs/>
                <w:sz w:val="14"/>
                <w:szCs w:val="14"/>
              </w:rPr>
              <w:t xml:space="preserve"> – Year 5/6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  <w:p w14:paraId="41674744" w14:textId="77777777" w:rsidR="00315340" w:rsidRDefault="00315340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</w:p>
          <w:p w14:paraId="6F23608F" w14:textId="1EAF2D3D" w:rsidR="00F12C32" w:rsidRPr="00315340" w:rsidRDefault="00315340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</w:rPr>
              <w:t>(</w:t>
            </w:r>
            <w:r w:rsidR="00F12C32" w:rsidRPr="00315340">
              <w:rPr>
                <w:rFonts w:ascii="Tahoma" w:hAnsi="Tahoma" w:cs="Tahoma"/>
                <w:bCs/>
                <w:sz w:val="16"/>
                <w:szCs w:val="16"/>
              </w:rPr>
              <w:t>Red – catch up programme for new scheme</w:t>
            </w:r>
            <w:r w:rsidRPr="00315340">
              <w:rPr>
                <w:rFonts w:ascii="Tahoma" w:hAnsi="Tahoma" w:cs="Tahoma"/>
                <w:bCs/>
                <w:sz w:val="16"/>
                <w:szCs w:val="16"/>
              </w:rPr>
              <w:t xml:space="preserve"> – for one year 2024-2025)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4E76C33E" w14:textId="77777777" w:rsidR="00353BEE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rogramming </w:t>
            </w:r>
          </w:p>
          <w:p w14:paraId="634E5961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Micro:bit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Y5</w:t>
            </w:r>
          </w:p>
          <w:p w14:paraId="3EE1A6ED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7696F5AC" w14:textId="4FC7CBC8" w:rsidR="00B95249" w:rsidRPr="00353BEE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6C603AEC" w14:textId="77777777" w:rsidR="00E31963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kills showcase </w:t>
            </w:r>
          </w:p>
          <w:p w14:paraId="7A0A46D0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Mars Rover 2 </w:t>
            </w:r>
          </w:p>
          <w:p w14:paraId="67BCB63D" w14:textId="26F2C3F0" w:rsidR="00B95249" w:rsidRPr="00E31963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Y5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18" w:space="0" w:color="auto"/>
            </w:tcBorders>
          </w:tcPr>
          <w:p w14:paraId="079C959E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Computing systems and networks </w:t>
            </w:r>
          </w:p>
          <w:p w14:paraId="668448D7" w14:textId="1E514827" w:rsidR="00B95249" w:rsidRPr="00524D75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xploring AI Y6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3A3F31DC" w14:textId="77777777" w:rsidR="00155DFF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rogramming </w:t>
            </w:r>
          </w:p>
          <w:p w14:paraId="56BB10E5" w14:textId="725142DB" w:rsidR="00B95249" w:rsidRPr="005F22BF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usic Y5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537D191B" w14:textId="77777777" w:rsidR="00B50213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Computing systems and networks </w:t>
            </w:r>
          </w:p>
          <w:p w14:paraId="3F263495" w14:textId="285BB257" w:rsidR="00B95249" w:rsidRPr="005F22BF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earch engines Y5</w:t>
            </w:r>
          </w:p>
        </w:tc>
        <w:tc>
          <w:tcPr>
            <w:tcW w:w="2339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2805A82" w14:textId="77777777" w:rsidR="00D93EC7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ata handling </w:t>
            </w:r>
          </w:p>
          <w:p w14:paraId="13F9F12C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Big Data 2 </w:t>
            </w:r>
          </w:p>
          <w:p w14:paraId="36E678A3" w14:textId="560BBA68" w:rsidR="00B95249" w:rsidRPr="00D93EC7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Y6</w:t>
            </w:r>
          </w:p>
        </w:tc>
      </w:tr>
      <w:tr w:rsidR="00B50213" w:rsidRPr="00D12405" w14:paraId="69EF0BEE" w14:textId="77777777" w:rsidTr="00B85A3B">
        <w:trPr>
          <w:trHeight w:val="665"/>
        </w:trPr>
        <w:tc>
          <w:tcPr>
            <w:tcW w:w="1404" w:type="dxa"/>
            <w:vMerge/>
          </w:tcPr>
          <w:p w14:paraId="0BE87AFD" w14:textId="77777777" w:rsidR="00B50213" w:rsidRPr="00D12405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26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0471B387" w14:textId="77777777" w:rsidR="004F6FBC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ata Handling</w:t>
            </w:r>
          </w:p>
          <w:p w14:paraId="70C2FCCC" w14:textId="78F8FC89" w:rsidR="00B95249" w:rsidRPr="004F6FBC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ars Rover 1 Y5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2AABDACB" w14:textId="77777777" w:rsidR="00B95249" w:rsidRDefault="00B95249" w:rsidP="00B95249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Computing systems and networks </w:t>
            </w:r>
          </w:p>
          <w:p w14:paraId="0369037E" w14:textId="1DF571AB" w:rsidR="000D680F" w:rsidRPr="000D680F" w:rsidRDefault="00B95249" w:rsidP="00B95249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Bletchley Park and the history of computers Y6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18" w:space="0" w:color="auto"/>
            </w:tcBorders>
          </w:tcPr>
          <w:p w14:paraId="27BA3885" w14:textId="77777777" w:rsidR="00F12C32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kills showcase </w:t>
            </w:r>
          </w:p>
          <w:p w14:paraId="6EB7A31B" w14:textId="0E942046" w:rsidR="00B95249" w:rsidRPr="00F12C32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venting a product Y6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29EBD2A7" w14:textId="77777777" w:rsidR="00F90FC6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reating media</w:t>
            </w:r>
          </w:p>
          <w:p w14:paraId="3102C131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top motion animation </w:t>
            </w:r>
          </w:p>
          <w:p w14:paraId="4C440157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ption 1: Stop motion studio</w:t>
            </w:r>
          </w:p>
          <w:p w14:paraId="15F934B4" w14:textId="38BE021E" w:rsidR="00B95249" w:rsidRPr="00F90FC6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ption 2: Using cameras Y5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6DB3F24E" w14:textId="77777777" w:rsidR="007F2273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ata handling </w:t>
            </w:r>
          </w:p>
          <w:p w14:paraId="73A8DEE0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Big data 1</w:t>
            </w:r>
          </w:p>
          <w:p w14:paraId="14679477" w14:textId="7DA92D34" w:rsidR="00B95249" w:rsidRPr="007F2273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Y6</w:t>
            </w:r>
          </w:p>
        </w:tc>
        <w:tc>
          <w:tcPr>
            <w:tcW w:w="2339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6FCFD7F2" w14:textId="77777777" w:rsidR="006E15E7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rogramming </w:t>
            </w:r>
          </w:p>
          <w:p w14:paraId="67E4921E" w14:textId="77777777" w:rsidR="00B95249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troduction to Python</w:t>
            </w:r>
          </w:p>
          <w:p w14:paraId="64B7601C" w14:textId="45D1E6CB" w:rsidR="00B95249" w:rsidRPr="006E15E7" w:rsidRDefault="00B95249" w:rsidP="00106520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Y6</w:t>
            </w:r>
            <w:bookmarkStart w:id="0" w:name="_GoBack"/>
            <w:bookmarkEnd w:id="0"/>
          </w:p>
        </w:tc>
      </w:tr>
      <w:tr w:rsidR="00B50213" w:rsidRPr="00D12405" w14:paraId="0540AFA4" w14:textId="77777777" w:rsidTr="00B85A3B">
        <w:trPr>
          <w:trHeight w:val="430"/>
        </w:trPr>
        <w:tc>
          <w:tcPr>
            <w:tcW w:w="140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4CEFD2E9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HISTORY</w:t>
            </w:r>
          </w:p>
          <w:p w14:paraId="489BFA2C" w14:textId="277B1C7F" w:rsidR="00E73293" w:rsidRPr="00D12405" w:rsidRDefault="00E7329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>Twinkl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2D94F5D" w14:textId="43360E03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ncient Sumer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5C67369" w14:textId="618DDCA1" w:rsidR="00B50213" w:rsidRPr="00D12405" w:rsidRDefault="00B5021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294647B5" w14:textId="7737292A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Tudor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839A5F3" w14:textId="71A83063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Early Islamic Civilisation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6A021C9" w14:textId="7C5DA51A" w:rsidR="00B50213" w:rsidRPr="00D12405" w:rsidRDefault="00B5021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83CF2EF" w14:textId="3372F765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ncient Greece </w:t>
            </w:r>
          </w:p>
        </w:tc>
      </w:tr>
      <w:tr w:rsidR="00B50213" w:rsidRPr="00D12405" w14:paraId="587D293F" w14:textId="77777777" w:rsidTr="00B85A3B">
        <w:trPr>
          <w:trHeight w:val="338"/>
        </w:trPr>
        <w:tc>
          <w:tcPr>
            <w:tcW w:w="140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3935C3B9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GEOGRAPHY</w:t>
            </w:r>
          </w:p>
          <w:p w14:paraId="1D9EE0E0" w14:textId="5EA26DA4" w:rsidR="005D3B5E" w:rsidRPr="00D12405" w:rsidRDefault="005D3B5E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>Twinkl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803BBEC" w14:textId="7AD84984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mazing America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24CF054" w14:textId="6603FB24" w:rsidR="00B50213" w:rsidRPr="000045FC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nough for Everyone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716BE473" w14:textId="4E3A4654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Raging River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32801AB" w14:textId="4130FEB2" w:rsidR="00B50213" w:rsidRPr="00B95249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Magnificent Mountains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0D166D5" w14:textId="6EDC61BD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Exploring Eastern Europe </w:t>
            </w:r>
          </w:p>
        </w:tc>
        <w:tc>
          <w:tcPr>
            <w:tcW w:w="2339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556A823" w14:textId="21B69690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Trade and Economic Activity </w:t>
            </w:r>
          </w:p>
        </w:tc>
      </w:tr>
      <w:tr w:rsidR="00B50213" w:rsidRPr="00D12405" w14:paraId="35AA2E47" w14:textId="77777777" w:rsidTr="00B85A3B">
        <w:trPr>
          <w:trHeight w:val="227"/>
        </w:trPr>
        <w:tc>
          <w:tcPr>
            <w:tcW w:w="140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13CC870D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DT</w:t>
            </w:r>
          </w:p>
          <w:p w14:paraId="54A42A41" w14:textId="21B58247" w:rsidR="005D3B5E" w:rsidRPr="005D3B5E" w:rsidRDefault="005D3B5E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  <w:r w:rsidRPr="005D3B5E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proofErr w:type="spellStart"/>
            <w:r>
              <w:rPr>
                <w:rFonts w:ascii="Tahoma" w:hAnsi="Tahoma" w:cs="Tahoma"/>
                <w:bCs/>
                <w:sz w:val="14"/>
                <w:szCs w:val="14"/>
              </w:rPr>
              <w:t>P</w:t>
            </w:r>
            <w:r w:rsidRPr="005D3B5E">
              <w:rPr>
                <w:rFonts w:ascii="Tahoma" w:hAnsi="Tahoma" w:cs="Tahoma"/>
                <w:bCs/>
                <w:sz w:val="14"/>
                <w:szCs w:val="14"/>
              </w:rPr>
              <w:t>lanbee</w:t>
            </w:r>
            <w:proofErr w:type="spellEnd"/>
            <w:r w:rsidRPr="005D3B5E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8F5EDAF" w14:textId="7963FB1A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Gingerbread houses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DAC25E5" w14:textId="1DC400A2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ashion and textiles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60369B6E" w14:textId="0DAA36A9" w:rsidR="00B50213" w:rsidRPr="00D12405" w:rsidRDefault="00B9524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rogramming pioneer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9F5B19D" w14:textId="30D96B37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oving toy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1ABA807" w14:textId="5815F779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Great British Dishes</w:t>
            </w:r>
          </w:p>
        </w:tc>
        <w:tc>
          <w:tcPr>
            <w:tcW w:w="2339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15A0622" w14:textId="2A44AB32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Building Bridges </w:t>
            </w:r>
          </w:p>
        </w:tc>
      </w:tr>
      <w:tr w:rsidR="00B50213" w:rsidRPr="00D12405" w14:paraId="71A82242" w14:textId="77777777" w:rsidTr="00B85A3B">
        <w:trPr>
          <w:trHeight w:val="227"/>
        </w:trPr>
        <w:tc>
          <w:tcPr>
            <w:tcW w:w="140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3BF60B13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 xml:space="preserve">ART </w:t>
            </w:r>
          </w:p>
          <w:p w14:paraId="5CBE3128" w14:textId="6913A4C7" w:rsidR="005D3B5E" w:rsidRPr="00D12405" w:rsidRDefault="005D3B5E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D3B5E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proofErr w:type="spellStart"/>
            <w:r>
              <w:rPr>
                <w:rFonts w:ascii="Tahoma" w:hAnsi="Tahoma" w:cs="Tahoma"/>
                <w:bCs/>
                <w:sz w:val="14"/>
                <w:szCs w:val="14"/>
              </w:rPr>
              <w:t>P</w:t>
            </w:r>
            <w:r w:rsidRPr="005D3B5E">
              <w:rPr>
                <w:rFonts w:ascii="Tahoma" w:hAnsi="Tahoma" w:cs="Tahoma"/>
                <w:bCs/>
                <w:sz w:val="14"/>
                <w:szCs w:val="14"/>
              </w:rPr>
              <w:t>lanbee</w:t>
            </w:r>
            <w:proofErr w:type="spellEnd"/>
            <w:r w:rsidRPr="005D3B5E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770C3CC" w14:textId="35783DB5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reet Art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C140AAE" w14:textId="12607F9B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eople in action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7EA7712" w14:textId="194E110D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lking textile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C4A1A38" w14:textId="45FEAC2E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xpress yourself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A03D0E3" w14:textId="4EF133E5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Landscape art </w:t>
            </w:r>
          </w:p>
        </w:tc>
        <w:tc>
          <w:tcPr>
            <w:tcW w:w="2339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5E07" w14:textId="1E226B86" w:rsidR="00B50213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culpting vases</w:t>
            </w:r>
          </w:p>
        </w:tc>
      </w:tr>
      <w:tr w:rsidR="00B85A3B" w:rsidRPr="00D12405" w14:paraId="67F94476" w14:textId="3E9B41F7" w:rsidTr="00B85A3B">
        <w:trPr>
          <w:trHeight w:val="227"/>
        </w:trPr>
        <w:tc>
          <w:tcPr>
            <w:tcW w:w="140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5A373782" w14:textId="77777777" w:rsidR="00B85A3B" w:rsidRPr="00D12405" w:rsidRDefault="00B85A3B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MUSIC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DACB" w14:textId="0C7C83A2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ilm music </w:t>
            </w:r>
          </w:p>
          <w:p w14:paraId="1FD2A629" w14:textId="6F3D313B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1996A96F" w14:textId="0F3A8D70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Composition and notation </w:t>
            </w:r>
          </w:p>
          <w:p w14:paraId="1359680C" w14:textId="64AAFAA1" w:rsidR="00B85A3B" w:rsidRPr="00D12405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07532" w14:textId="77777777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usical theatre</w:t>
            </w:r>
          </w:p>
          <w:p w14:paraId="03D1FCB0" w14:textId="77777777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2EA6027" w14:textId="2ED097AC" w:rsidR="00B85A3B" w:rsidRPr="00D12405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me and variations (Theme: Pop art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FCBC" w14:textId="44762EF9" w:rsidR="00B85A3B" w:rsidRPr="00D12405" w:rsidRDefault="00B85A3B" w:rsidP="00B85A3B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omposing and performing leavers’ song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0518" w14:textId="77777777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Looping and remixing </w:t>
            </w:r>
          </w:p>
          <w:p w14:paraId="571F8B3D" w14:textId="77777777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13E724FF" w14:textId="617B96A3" w:rsidR="00B85A3B" w:rsidRPr="00D12405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Blues</w:t>
            </w:r>
          </w:p>
        </w:tc>
        <w:tc>
          <w:tcPr>
            <w:tcW w:w="2328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68ADE" w14:textId="191DAA64" w:rsidR="00B85A3B" w:rsidRPr="00D12405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ynamics, pitch and texture (Theme: Coast – Fingal’s Cave by Mendelssohn)</w:t>
            </w:r>
          </w:p>
        </w:tc>
        <w:tc>
          <w:tcPr>
            <w:tcW w:w="2341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4843A" w14:textId="77777777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outh and West Africa</w:t>
            </w:r>
          </w:p>
          <w:p w14:paraId="6E524A63" w14:textId="77777777" w:rsidR="00B85A3B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653E77CC" w14:textId="7DF00372" w:rsidR="00B85A3B" w:rsidRPr="00D12405" w:rsidRDefault="00B85A3B" w:rsidP="00B85A3B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omposing and performing leavers’ song</w:t>
            </w:r>
          </w:p>
        </w:tc>
      </w:tr>
      <w:tr w:rsidR="00BC20B7" w:rsidRPr="00D12405" w14:paraId="0E07A7B6" w14:textId="0524CF9D" w:rsidTr="00B85A3B">
        <w:trPr>
          <w:trHeight w:val="302"/>
        </w:trPr>
        <w:tc>
          <w:tcPr>
            <w:tcW w:w="1404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0C4543B" w14:textId="77777777" w:rsidR="00BC20B7" w:rsidRDefault="00BC20B7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PE</w:t>
            </w:r>
          </w:p>
          <w:p w14:paraId="2DB0D1F8" w14:textId="3DAE7411" w:rsidR="00BC20B7" w:rsidRPr="00212814" w:rsidRDefault="00B95249" w:rsidP="000E74CD">
            <w:pPr>
              <w:rPr>
                <w:rFonts w:ascii="Tahoma" w:hAnsi="Tahoma" w:cs="Tahoma"/>
                <w:bCs/>
                <w:sz w:val="14"/>
                <w:szCs w:val="14"/>
              </w:rPr>
            </w:pPr>
            <w:r>
              <w:rPr>
                <w:rFonts w:ascii="Tahoma" w:hAnsi="Tahoma" w:cs="Tahoma"/>
                <w:bCs/>
                <w:sz w:val="14"/>
                <w:szCs w:val="14"/>
              </w:rPr>
              <w:t xml:space="preserve">(PPP – Primary PE </w:t>
            </w:r>
            <w:r w:rsidR="00BC20B7" w:rsidRPr="00212814">
              <w:rPr>
                <w:rFonts w:ascii="Tahoma" w:hAnsi="Tahoma" w:cs="Tahoma"/>
                <w:bCs/>
                <w:sz w:val="14"/>
                <w:szCs w:val="14"/>
              </w:rPr>
              <w:t>planning)</w:t>
            </w:r>
          </w:p>
          <w:p w14:paraId="66E054D1" w14:textId="16B7001A" w:rsidR="00BC20B7" w:rsidRPr="00D12405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61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F5EDB56" w14:textId="602181B8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AA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B968FF9" w14:textId="232B4E27" w:rsidR="00BC20B7" w:rsidRPr="00D12405" w:rsidRDefault="00B85A3B" w:rsidP="000E74CD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odgeball 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17F1D1C" w14:textId="4F938285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ootball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BAD10B9" w14:textId="3BD535D6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Netball 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56332C01" w14:textId="5C119372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thletics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0A893AE" w14:textId="6D4CCFF8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Handball 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014748E" w14:textId="5E28B8C0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AA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DF68DF9" w14:textId="4DA70AC8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andball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E4775B9" w14:textId="07A9746A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Basketball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5210F33" w14:textId="72CA8927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g rugby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F2F8B80" w14:textId="6DADCC2C" w:rsidR="00BC20B7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thletics</w:t>
            </w:r>
          </w:p>
        </w:tc>
        <w:tc>
          <w:tcPr>
            <w:tcW w:w="1174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03D66D7" w14:textId="6C8ED5BD" w:rsidR="00B85A3B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Tennis </w:t>
            </w:r>
          </w:p>
        </w:tc>
      </w:tr>
      <w:tr w:rsidR="00BC20B7" w:rsidRPr="00D12405" w14:paraId="0D379A46" w14:textId="13CD4ADE" w:rsidTr="00B85A3B">
        <w:trPr>
          <w:trHeight w:val="302"/>
        </w:trPr>
        <w:tc>
          <w:tcPr>
            <w:tcW w:w="1404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D6F84C6" w14:textId="77777777" w:rsidR="00BC20B7" w:rsidRPr="00D12405" w:rsidRDefault="00BC20B7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1161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A458861" w14:textId="368989BA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Gymnastic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8C361A3" w14:textId="3D2660E8" w:rsidR="00BC20B7" w:rsidRDefault="00B85A3B" w:rsidP="000E74CD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Greatest Showman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88DDE90" w14:textId="6C4CF9AC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itnes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85B3A65" w14:textId="3C200D73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ulti-skill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59FEE50" w14:textId="720062C9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Kwik Cricket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C8B6AB8" w14:textId="00F10BB6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Rounders</w:t>
            </w:r>
            <w:proofErr w:type="spellEnd"/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3864F27" w14:textId="06562D65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Gymnastic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2848A0D" w14:textId="3E0DD7EE" w:rsidR="00B85A3B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artial arts dance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29747B5" w14:textId="1FDCE269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itnes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0AA8614" w14:textId="4321090B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ulti-skill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0A6E1F7" w14:textId="0827C965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Quicksticks</w:t>
            </w:r>
            <w:proofErr w:type="spellEnd"/>
          </w:p>
        </w:tc>
        <w:tc>
          <w:tcPr>
            <w:tcW w:w="1174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5BDEC68" w14:textId="2EC81000" w:rsidR="00BC20B7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Rounders</w:t>
            </w:r>
            <w:proofErr w:type="spellEnd"/>
          </w:p>
        </w:tc>
      </w:tr>
      <w:tr w:rsidR="006945F3" w:rsidRPr="00D12405" w14:paraId="5480A1C5" w14:textId="77777777" w:rsidTr="00B85A3B">
        <w:trPr>
          <w:trHeight w:val="478"/>
        </w:trPr>
        <w:tc>
          <w:tcPr>
            <w:tcW w:w="1404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36C5553" w14:textId="77777777" w:rsidR="00E73293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PSHE</w:t>
            </w:r>
          </w:p>
          <w:p w14:paraId="2C679BD2" w14:textId="0C20E2EE" w:rsidR="006945F3" w:rsidRPr="00D12405" w:rsidRDefault="00E7329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Kapow – Mixed age</w:t>
            </w:r>
            <w:r w:rsidR="00B95249">
              <w:rPr>
                <w:rFonts w:ascii="Tahoma" w:hAnsi="Tahoma" w:cs="Tahoma"/>
                <w:bCs/>
                <w:sz w:val="14"/>
                <w:szCs w:val="14"/>
              </w:rPr>
              <w:t xml:space="preserve"> – Year 5/6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  <w:r w:rsidR="006945F3" w:rsidRPr="00D12405">
              <w:rPr>
                <w:rFonts w:ascii="Tahoma" w:hAnsi="Tahoma" w:cs="Tahoma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04B3FC67" w14:textId="77777777" w:rsidR="006945F3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Introduction </w:t>
            </w:r>
          </w:p>
          <w:p w14:paraId="0D058D56" w14:textId="699443F1" w:rsidR="00B85A3B" w:rsidRPr="00D12405" w:rsidRDefault="00B85A3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amily and relationships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48237560" w14:textId="6B4D5A36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afety and changing body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18" w:space="0" w:color="auto"/>
            </w:tcBorders>
          </w:tcPr>
          <w:p w14:paraId="135AAF7B" w14:textId="06B087C0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Citizenship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18" w:space="0" w:color="auto"/>
              <w:bottom w:val="dashed" w:sz="4" w:space="0" w:color="auto"/>
              <w:right w:val="single" w:sz="4" w:space="0" w:color="auto"/>
            </w:tcBorders>
          </w:tcPr>
          <w:p w14:paraId="4C6A0555" w14:textId="726EEDE1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Repeat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329E353" w14:textId="0B781F0F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92C5334" w14:textId="7C1D4F4C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6945F3" w:rsidRPr="00D12405" w14:paraId="6CBCFE3E" w14:textId="77777777" w:rsidTr="00B85A3B">
        <w:trPr>
          <w:trHeight w:val="445"/>
        </w:trPr>
        <w:tc>
          <w:tcPr>
            <w:tcW w:w="1404" w:type="dxa"/>
            <w:vMerge/>
            <w:tcBorders>
              <w:bottom w:val="single" w:sz="8" w:space="0" w:color="auto"/>
            </w:tcBorders>
          </w:tcPr>
          <w:p w14:paraId="65CADF07" w14:textId="77777777" w:rsidR="006945F3" w:rsidRPr="00D12405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26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2" w:space="0" w:color="auto"/>
            </w:tcBorders>
          </w:tcPr>
          <w:p w14:paraId="32DAEEEE" w14:textId="135B20D9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Health and wellbeing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2" w:space="0" w:color="auto"/>
              <w:bottom w:val="single" w:sz="8" w:space="0" w:color="auto"/>
              <w:right w:val="single" w:sz="4" w:space="0" w:color="auto"/>
            </w:tcBorders>
          </w:tcPr>
          <w:p w14:paraId="140CDCB5" w14:textId="3AEE821B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(Separate year groups)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60F7B03D" w14:textId="77777777" w:rsidR="006945F3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Economic wellbeing </w:t>
            </w:r>
          </w:p>
          <w:p w14:paraId="04D2611C" w14:textId="77777777" w:rsidR="00761A2D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dentity Y6</w:t>
            </w:r>
          </w:p>
          <w:p w14:paraId="4C7BC0BA" w14:textId="13B93A28" w:rsidR="00761A2D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ransition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429D8985" w14:textId="10BD8080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0B18703" w14:textId="003299FB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9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59553CF" w14:textId="203E4A84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6945F3" w:rsidRPr="00D12405" w14:paraId="738C0545" w14:textId="77777777" w:rsidTr="00B85A3B">
        <w:trPr>
          <w:trHeight w:val="669"/>
        </w:trPr>
        <w:tc>
          <w:tcPr>
            <w:tcW w:w="1404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</w:tcPr>
          <w:p w14:paraId="5A28485E" w14:textId="77777777" w:rsidR="006945F3" w:rsidRPr="00D12405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R.E</w:t>
            </w:r>
          </w:p>
          <w:p w14:paraId="29728CC2" w14:textId="351C18EC" w:rsidR="006945F3" w:rsidRPr="00D12405" w:rsidRDefault="006945F3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  <w:r w:rsidRPr="00D12405">
              <w:rPr>
                <w:rFonts w:ascii="Tahoma" w:hAnsi="Tahoma" w:cs="Tahoma"/>
                <w:bCs/>
                <w:sz w:val="16"/>
                <w:szCs w:val="16"/>
              </w:rPr>
              <w:t>(Oxford Diocesan)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bottom w:val="dashed" w:sz="4" w:space="0" w:color="auto"/>
              <w:right w:val="single" w:sz="2" w:space="0" w:color="auto"/>
            </w:tcBorders>
          </w:tcPr>
          <w:p w14:paraId="55899844" w14:textId="257F1BAC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What do Christians believe about the death of Jesus?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2" w:space="0" w:color="auto"/>
              <w:bottom w:val="dashed" w:sz="4" w:space="0" w:color="auto"/>
            </w:tcBorders>
          </w:tcPr>
          <w:p w14:paraId="4BBD0809" w14:textId="34EB5901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oes wisdom look the same for everyone?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bottom w:val="dashed" w:sz="4" w:space="0" w:color="auto"/>
            </w:tcBorders>
          </w:tcPr>
          <w:p w14:paraId="62B3E5E5" w14:textId="3AABE41F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How far does the Mosque contribute to the Muslim concept of </w:t>
            </w:r>
            <w:proofErr w:type="spellStart"/>
            <w:r>
              <w:rPr>
                <w:rFonts w:ascii="Tahoma" w:hAnsi="Tahoma" w:cs="Tahoma"/>
                <w:sz w:val="16"/>
                <w:szCs w:val="16"/>
              </w:rPr>
              <w:t>Ummah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>?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18" w:space="0" w:color="auto"/>
              <w:bottom w:val="dashed" w:sz="4" w:space="0" w:color="auto"/>
              <w:right w:val="single" w:sz="4" w:space="0" w:color="auto"/>
            </w:tcBorders>
          </w:tcPr>
          <w:p w14:paraId="1E59C645" w14:textId="7C457206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How far is belief in the resurrection important to Christians today?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0ADC7FAC" w14:textId="62E7BBBC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ow do people make valid judgements about how and why the world is as it is?</w:t>
            </w:r>
          </w:p>
        </w:tc>
        <w:tc>
          <w:tcPr>
            <w:tcW w:w="2339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5F0F931F" w14:textId="63F31A51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What might a Hindu gain from a pilgrimage to India? </w:t>
            </w:r>
          </w:p>
        </w:tc>
      </w:tr>
      <w:tr w:rsidR="006945F3" w:rsidRPr="00D12405" w14:paraId="29247CD5" w14:textId="77777777" w:rsidTr="00B85A3B">
        <w:trPr>
          <w:trHeight w:val="522"/>
        </w:trPr>
        <w:tc>
          <w:tcPr>
            <w:tcW w:w="1404" w:type="dxa"/>
            <w:vMerge/>
            <w:tcBorders>
              <w:bottom w:val="single" w:sz="8" w:space="0" w:color="auto"/>
            </w:tcBorders>
          </w:tcPr>
          <w:p w14:paraId="51F29D2A" w14:textId="77777777" w:rsidR="006945F3" w:rsidRPr="00D12405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26" w:type="dxa"/>
            <w:gridSpan w:val="2"/>
            <w:tcBorders>
              <w:top w:val="dashed" w:sz="4" w:space="0" w:color="auto"/>
              <w:bottom w:val="single" w:sz="8" w:space="0" w:color="auto"/>
              <w:right w:val="single" w:sz="2" w:space="0" w:color="auto"/>
            </w:tcBorders>
          </w:tcPr>
          <w:p w14:paraId="63843FA1" w14:textId="7B48D894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ow do rites of passage shape the lives of different Christians?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2" w:space="0" w:color="auto"/>
              <w:bottom w:val="single" w:sz="8" w:space="0" w:color="auto"/>
            </w:tcBorders>
          </w:tcPr>
          <w:p w14:paraId="6389E87D" w14:textId="312AF32E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hy is it import</w:t>
            </w:r>
            <w:r w:rsidR="0059660E">
              <w:rPr>
                <w:rFonts w:ascii="Tahoma" w:hAnsi="Tahoma" w:cs="Tahoma"/>
                <w:sz w:val="16"/>
                <w:szCs w:val="16"/>
              </w:rPr>
              <w:t xml:space="preserve">ant to Muslims that Muhammad </w:t>
            </w:r>
            <w:proofErr w:type="gramStart"/>
            <w:r w:rsidR="0059660E">
              <w:rPr>
                <w:rFonts w:ascii="Tahoma" w:hAnsi="Tahoma" w:cs="Tahoma"/>
                <w:sz w:val="16"/>
                <w:szCs w:val="16"/>
              </w:rPr>
              <w:t xml:space="preserve">is </w:t>
            </w:r>
            <w:r>
              <w:rPr>
                <w:rFonts w:ascii="Tahoma" w:hAnsi="Tahoma" w:cs="Tahoma"/>
                <w:sz w:val="16"/>
                <w:szCs w:val="16"/>
              </w:rPr>
              <w:t>known</w:t>
            </w:r>
            <w:proofErr w:type="gramEnd"/>
            <w:r>
              <w:rPr>
                <w:rFonts w:ascii="Tahoma" w:hAnsi="Tahoma" w:cs="Tahoma"/>
                <w:sz w:val="16"/>
                <w:szCs w:val="16"/>
              </w:rPr>
              <w:t xml:space="preserve"> as the seal of the prophets?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bottom w:val="single" w:sz="8" w:space="0" w:color="auto"/>
              <w:right w:val="single" w:sz="18" w:space="0" w:color="auto"/>
            </w:tcBorders>
          </w:tcPr>
          <w:p w14:paraId="3CA8FDEB" w14:textId="27A0BD8A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Why does it mean to live a good life?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3A21F989" w14:textId="7B29BC03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How and why do Christians try to make the world a better place?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46EDC74" w14:textId="1FBF2582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hat is significance of Karma and Moksha for a Hindu?</w:t>
            </w:r>
          </w:p>
        </w:tc>
        <w:tc>
          <w:tcPr>
            <w:tcW w:w="2339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C2641" w14:textId="0CE772B3" w:rsidR="006945F3" w:rsidRPr="00D12405" w:rsidRDefault="00761A2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How does a worldview help people decide what is important? </w:t>
            </w:r>
          </w:p>
        </w:tc>
      </w:tr>
      <w:tr w:rsidR="000E74CD" w:rsidRPr="00D12405" w14:paraId="1F231E34" w14:textId="0E2424F0" w:rsidTr="00B85A3B">
        <w:trPr>
          <w:trHeight w:val="393"/>
        </w:trPr>
        <w:tc>
          <w:tcPr>
            <w:tcW w:w="1404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86391E" w14:textId="043399F5" w:rsidR="004E448A" w:rsidRDefault="000E74CD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French</w:t>
            </w:r>
          </w:p>
          <w:p w14:paraId="5DB30F51" w14:textId="0C98ACEB" w:rsidR="004E448A" w:rsidRPr="004E448A" w:rsidRDefault="004E448A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Kapow – Mixed age</w:t>
            </w:r>
            <w:r w:rsidR="00B95249">
              <w:rPr>
                <w:rFonts w:ascii="Tahoma" w:hAnsi="Tahoma" w:cs="Tahoma"/>
                <w:bCs/>
                <w:sz w:val="14"/>
                <w:szCs w:val="14"/>
              </w:rPr>
              <w:t xml:space="preserve"> – Year 5/6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26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2" w:space="0" w:color="auto"/>
            </w:tcBorders>
          </w:tcPr>
          <w:p w14:paraId="253F4DA5" w14:textId="48D0C5F8" w:rsidR="000E74CD" w:rsidRPr="0081537C" w:rsidRDefault="00761A2D" w:rsidP="009D48D2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ortraits – describing in French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</w:tcPr>
          <w:p w14:paraId="7F97E6AF" w14:textId="58632463" w:rsidR="000E74CD" w:rsidRPr="0081537C" w:rsidRDefault="00761A2D" w:rsidP="0081537C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lothes – getting dressed in France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18" w:space="0" w:color="auto"/>
            </w:tcBorders>
          </w:tcPr>
          <w:p w14:paraId="3FEBE34A" w14:textId="487324F0" w:rsidR="000E74CD" w:rsidRPr="0081537C" w:rsidRDefault="00761A2D" w:rsidP="009D48D2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Exploring the French-speaking world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18" w:space="0" w:color="auto"/>
              <w:bottom w:val="dashed" w:sz="4" w:space="0" w:color="auto"/>
              <w:right w:val="single" w:sz="4" w:space="0" w:color="auto"/>
            </w:tcBorders>
          </w:tcPr>
          <w:p w14:paraId="079CAC34" w14:textId="08C0573E" w:rsidR="000E74CD" w:rsidRPr="0081537C" w:rsidRDefault="00761A2D" w:rsidP="0081537C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rench transport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5624BA75" w14:textId="1DE3E236" w:rsidR="000E74CD" w:rsidRPr="0081537C" w:rsidRDefault="00761A2D" w:rsidP="0081537C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rench music celebrations </w:t>
            </w:r>
          </w:p>
        </w:tc>
        <w:tc>
          <w:tcPr>
            <w:tcW w:w="2339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BA9C842" w14:textId="4DB2A258" w:rsidR="000E74CD" w:rsidRPr="0081537C" w:rsidRDefault="00761A2D" w:rsidP="0081537C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Visiting a town in France</w:t>
            </w:r>
          </w:p>
        </w:tc>
      </w:tr>
      <w:tr w:rsidR="000E74CD" w:rsidRPr="00D12405" w14:paraId="4B53E625" w14:textId="77777777" w:rsidTr="00B85A3B">
        <w:trPr>
          <w:trHeight w:val="408"/>
        </w:trPr>
        <w:tc>
          <w:tcPr>
            <w:tcW w:w="1404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4C787D9" w14:textId="77777777" w:rsidR="000E74CD" w:rsidRDefault="000E74CD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26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2" w:space="0" w:color="auto"/>
            </w:tcBorders>
          </w:tcPr>
          <w:p w14:paraId="65B3507E" w14:textId="1E45BFAA" w:rsidR="000E74CD" w:rsidRPr="0081537C" w:rsidRDefault="00761A2D" w:rsidP="009D48D2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Meet my French family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2" w:space="0" w:color="auto"/>
              <w:bottom w:val="single" w:sz="8" w:space="0" w:color="auto"/>
              <w:right w:val="single" w:sz="4" w:space="0" w:color="auto"/>
            </w:tcBorders>
          </w:tcPr>
          <w:p w14:paraId="2B23E89C" w14:textId="6EFCA961" w:rsidR="00352558" w:rsidRPr="0081537C" w:rsidRDefault="00761A2D" w:rsidP="009D48D2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rench weather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1B9F85A9" w14:textId="3BC7B843" w:rsidR="00FB5132" w:rsidRPr="0081537C" w:rsidRDefault="00761A2D" w:rsidP="0081537C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lanning a French holiday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51D767D4" w14:textId="0EEFF66A" w:rsidR="00557FBE" w:rsidRPr="0081537C" w:rsidRDefault="00761A2D" w:rsidP="0081537C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 my French house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FB71C23" w14:textId="2553BAFB" w:rsidR="007A755D" w:rsidRPr="0081537C" w:rsidRDefault="00761A2D" w:rsidP="0081537C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Verbs in a French week </w:t>
            </w:r>
          </w:p>
        </w:tc>
        <w:tc>
          <w:tcPr>
            <w:tcW w:w="2339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EBF48AD" w14:textId="6B1F42E9" w:rsidR="000E74CD" w:rsidRPr="0081537C" w:rsidRDefault="00761A2D" w:rsidP="0081537C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rench sport and the Olympics </w:t>
            </w:r>
          </w:p>
        </w:tc>
      </w:tr>
    </w:tbl>
    <w:p w14:paraId="3F4C6C8F" w14:textId="77777777" w:rsidR="00EE7700" w:rsidRPr="00EE7700" w:rsidRDefault="00EE7700" w:rsidP="00A66AE3">
      <w:pPr>
        <w:rPr>
          <w:rFonts w:ascii="Tahoma" w:hAnsi="Tahoma" w:cs="Tahoma"/>
        </w:rPr>
      </w:pPr>
    </w:p>
    <w:sectPr w:rsidR="00EE7700" w:rsidRPr="00EE7700" w:rsidSect="00EE7700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3A99"/>
    <w:multiLevelType w:val="hybridMultilevel"/>
    <w:tmpl w:val="8C38B182"/>
    <w:lvl w:ilvl="0" w:tplc="46F2446E">
      <w:start w:val="1"/>
      <w:numFmt w:val="lowerLetter"/>
      <w:lvlText w:val="%1)"/>
      <w:lvlJc w:val="left"/>
      <w:pPr>
        <w:ind w:left="360" w:hanging="360"/>
      </w:pPr>
      <w:rPr>
        <w:sz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8432D7"/>
    <w:multiLevelType w:val="hybridMultilevel"/>
    <w:tmpl w:val="97F4E250"/>
    <w:lvl w:ilvl="0" w:tplc="D942576A">
      <w:start w:val="1"/>
      <w:numFmt w:val="lowerLetter"/>
      <w:lvlText w:val="%1)"/>
      <w:lvlJc w:val="left"/>
      <w:pPr>
        <w:ind w:left="360" w:hanging="360"/>
      </w:pPr>
      <w:rPr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DM0tjQ2Njc0NzNV0lEKTi0uzszPAykwrAUAZ43tniwAAAA="/>
  </w:docVars>
  <w:rsids>
    <w:rsidRoot w:val="00EE7700"/>
    <w:rsid w:val="000045FC"/>
    <w:rsid w:val="00020596"/>
    <w:rsid w:val="00021255"/>
    <w:rsid w:val="00036B88"/>
    <w:rsid w:val="000545A7"/>
    <w:rsid w:val="0007081B"/>
    <w:rsid w:val="00073CD6"/>
    <w:rsid w:val="00077766"/>
    <w:rsid w:val="000863CF"/>
    <w:rsid w:val="000A300C"/>
    <w:rsid w:val="000D2706"/>
    <w:rsid w:val="000D680F"/>
    <w:rsid w:val="000E74CD"/>
    <w:rsid w:val="00106520"/>
    <w:rsid w:val="0011144C"/>
    <w:rsid w:val="001149BB"/>
    <w:rsid w:val="001349FA"/>
    <w:rsid w:val="0014129E"/>
    <w:rsid w:val="001425F4"/>
    <w:rsid w:val="00147903"/>
    <w:rsid w:val="00155DFF"/>
    <w:rsid w:val="00157F2C"/>
    <w:rsid w:val="00161768"/>
    <w:rsid w:val="001738FF"/>
    <w:rsid w:val="001B5848"/>
    <w:rsid w:val="001C5C56"/>
    <w:rsid w:val="001E076B"/>
    <w:rsid w:val="00203B34"/>
    <w:rsid w:val="00212814"/>
    <w:rsid w:val="0023791B"/>
    <w:rsid w:val="00244D5C"/>
    <w:rsid w:val="002539E6"/>
    <w:rsid w:val="00253FA8"/>
    <w:rsid w:val="00255FA4"/>
    <w:rsid w:val="002621FF"/>
    <w:rsid w:val="00265C3A"/>
    <w:rsid w:val="0026612E"/>
    <w:rsid w:val="00275C13"/>
    <w:rsid w:val="002A171F"/>
    <w:rsid w:val="002B576E"/>
    <w:rsid w:val="002B776A"/>
    <w:rsid w:val="002C5908"/>
    <w:rsid w:val="002D1C78"/>
    <w:rsid w:val="002D469D"/>
    <w:rsid w:val="002D7309"/>
    <w:rsid w:val="003047B0"/>
    <w:rsid w:val="00306864"/>
    <w:rsid w:val="00306974"/>
    <w:rsid w:val="00315340"/>
    <w:rsid w:val="0031658B"/>
    <w:rsid w:val="0032237B"/>
    <w:rsid w:val="00352558"/>
    <w:rsid w:val="00353BEE"/>
    <w:rsid w:val="00366FBD"/>
    <w:rsid w:val="003922DC"/>
    <w:rsid w:val="00397D08"/>
    <w:rsid w:val="003A1503"/>
    <w:rsid w:val="003A23A8"/>
    <w:rsid w:val="003A3565"/>
    <w:rsid w:val="003B7011"/>
    <w:rsid w:val="003C07F5"/>
    <w:rsid w:val="003C0CFB"/>
    <w:rsid w:val="003C6CA1"/>
    <w:rsid w:val="003D2143"/>
    <w:rsid w:val="003D2A0D"/>
    <w:rsid w:val="003D32E8"/>
    <w:rsid w:val="003F17A3"/>
    <w:rsid w:val="003F23FD"/>
    <w:rsid w:val="004028A5"/>
    <w:rsid w:val="00404A0A"/>
    <w:rsid w:val="00411619"/>
    <w:rsid w:val="00411B4F"/>
    <w:rsid w:val="0046588E"/>
    <w:rsid w:val="00494180"/>
    <w:rsid w:val="004B1B88"/>
    <w:rsid w:val="004B445E"/>
    <w:rsid w:val="004B78ED"/>
    <w:rsid w:val="004C060A"/>
    <w:rsid w:val="004E3AC4"/>
    <w:rsid w:val="004E448A"/>
    <w:rsid w:val="004E55DC"/>
    <w:rsid w:val="004F6FBC"/>
    <w:rsid w:val="00501827"/>
    <w:rsid w:val="00505036"/>
    <w:rsid w:val="00506F5A"/>
    <w:rsid w:val="0050735E"/>
    <w:rsid w:val="00524D75"/>
    <w:rsid w:val="00530D1D"/>
    <w:rsid w:val="005336E5"/>
    <w:rsid w:val="00543B32"/>
    <w:rsid w:val="00544DEB"/>
    <w:rsid w:val="00557434"/>
    <w:rsid w:val="00557FBE"/>
    <w:rsid w:val="0056048A"/>
    <w:rsid w:val="00577298"/>
    <w:rsid w:val="00590A30"/>
    <w:rsid w:val="00594AE4"/>
    <w:rsid w:val="0059660E"/>
    <w:rsid w:val="005A4A4D"/>
    <w:rsid w:val="005B03EB"/>
    <w:rsid w:val="005B1665"/>
    <w:rsid w:val="005B6B13"/>
    <w:rsid w:val="005D0F29"/>
    <w:rsid w:val="005D19D7"/>
    <w:rsid w:val="005D3B5E"/>
    <w:rsid w:val="005E23D5"/>
    <w:rsid w:val="005E31F7"/>
    <w:rsid w:val="005E65BD"/>
    <w:rsid w:val="005F22BF"/>
    <w:rsid w:val="005F3108"/>
    <w:rsid w:val="00600475"/>
    <w:rsid w:val="006127F8"/>
    <w:rsid w:val="00621FD9"/>
    <w:rsid w:val="00632423"/>
    <w:rsid w:val="006510E6"/>
    <w:rsid w:val="0066285C"/>
    <w:rsid w:val="00666A79"/>
    <w:rsid w:val="0067225D"/>
    <w:rsid w:val="00684016"/>
    <w:rsid w:val="0068776C"/>
    <w:rsid w:val="006945F3"/>
    <w:rsid w:val="00694F81"/>
    <w:rsid w:val="00696880"/>
    <w:rsid w:val="006B4F11"/>
    <w:rsid w:val="006E15E7"/>
    <w:rsid w:val="006F1632"/>
    <w:rsid w:val="006F22A8"/>
    <w:rsid w:val="007156B4"/>
    <w:rsid w:val="00737E4E"/>
    <w:rsid w:val="00761A2D"/>
    <w:rsid w:val="00764327"/>
    <w:rsid w:val="00772E5B"/>
    <w:rsid w:val="00776338"/>
    <w:rsid w:val="00783C5A"/>
    <w:rsid w:val="007A35B2"/>
    <w:rsid w:val="007A755D"/>
    <w:rsid w:val="007D51EF"/>
    <w:rsid w:val="007E5F83"/>
    <w:rsid w:val="007F2273"/>
    <w:rsid w:val="007F23FE"/>
    <w:rsid w:val="008026C9"/>
    <w:rsid w:val="00807155"/>
    <w:rsid w:val="00811E3D"/>
    <w:rsid w:val="0081537C"/>
    <w:rsid w:val="008165E8"/>
    <w:rsid w:val="008169B0"/>
    <w:rsid w:val="00817386"/>
    <w:rsid w:val="00823C93"/>
    <w:rsid w:val="00855AA9"/>
    <w:rsid w:val="00861266"/>
    <w:rsid w:val="0087019C"/>
    <w:rsid w:val="008711DA"/>
    <w:rsid w:val="00881E63"/>
    <w:rsid w:val="008A03CE"/>
    <w:rsid w:val="008A5D00"/>
    <w:rsid w:val="008B76AD"/>
    <w:rsid w:val="008D0773"/>
    <w:rsid w:val="008E6E37"/>
    <w:rsid w:val="008F09D7"/>
    <w:rsid w:val="008F1A6B"/>
    <w:rsid w:val="008F2513"/>
    <w:rsid w:val="00905553"/>
    <w:rsid w:val="00914231"/>
    <w:rsid w:val="00922FFE"/>
    <w:rsid w:val="009431C9"/>
    <w:rsid w:val="00947F5D"/>
    <w:rsid w:val="0095686F"/>
    <w:rsid w:val="00964DF2"/>
    <w:rsid w:val="00991628"/>
    <w:rsid w:val="00992EE5"/>
    <w:rsid w:val="00994A69"/>
    <w:rsid w:val="009956B3"/>
    <w:rsid w:val="009B4A6D"/>
    <w:rsid w:val="009C4EB0"/>
    <w:rsid w:val="009D48D2"/>
    <w:rsid w:val="009E35E9"/>
    <w:rsid w:val="00A00567"/>
    <w:rsid w:val="00A075D5"/>
    <w:rsid w:val="00A12444"/>
    <w:rsid w:val="00A21D78"/>
    <w:rsid w:val="00A236A5"/>
    <w:rsid w:val="00A267E7"/>
    <w:rsid w:val="00A2695E"/>
    <w:rsid w:val="00A40040"/>
    <w:rsid w:val="00A43ADF"/>
    <w:rsid w:val="00A50019"/>
    <w:rsid w:val="00A601E1"/>
    <w:rsid w:val="00A66AE3"/>
    <w:rsid w:val="00A73BFF"/>
    <w:rsid w:val="00A84747"/>
    <w:rsid w:val="00A86DF7"/>
    <w:rsid w:val="00A942FA"/>
    <w:rsid w:val="00A94E93"/>
    <w:rsid w:val="00A95FF9"/>
    <w:rsid w:val="00AB6EBD"/>
    <w:rsid w:val="00AC07FB"/>
    <w:rsid w:val="00AC0F7D"/>
    <w:rsid w:val="00AD4A67"/>
    <w:rsid w:val="00AE225F"/>
    <w:rsid w:val="00AF7C89"/>
    <w:rsid w:val="00B07CA8"/>
    <w:rsid w:val="00B27FDE"/>
    <w:rsid w:val="00B34D4C"/>
    <w:rsid w:val="00B36ACC"/>
    <w:rsid w:val="00B373A7"/>
    <w:rsid w:val="00B44D6E"/>
    <w:rsid w:val="00B50213"/>
    <w:rsid w:val="00B65E0F"/>
    <w:rsid w:val="00B66F42"/>
    <w:rsid w:val="00B72E46"/>
    <w:rsid w:val="00B821CA"/>
    <w:rsid w:val="00B83AA0"/>
    <w:rsid w:val="00B85A3B"/>
    <w:rsid w:val="00B92A21"/>
    <w:rsid w:val="00B95249"/>
    <w:rsid w:val="00B96D6E"/>
    <w:rsid w:val="00BA3DA4"/>
    <w:rsid w:val="00BC20B7"/>
    <w:rsid w:val="00BD2E58"/>
    <w:rsid w:val="00BD4932"/>
    <w:rsid w:val="00BE0307"/>
    <w:rsid w:val="00BE52A0"/>
    <w:rsid w:val="00BE53E3"/>
    <w:rsid w:val="00BE732F"/>
    <w:rsid w:val="00C02CB7"/>
    <w:rsid w:val="00C1165B"/>
    <w:rsid w:val="00C20BE1"/>
    <w:rsid w:val="00C22FA9"/>
    <w:rsid w:val="00C23658"/>
    <w:rsid w:val="00C268AB"/>
    <w:rsid w:val="00C32134"/>
    <w:rsid w:val="00C343AF"/>
    <w:rsid w:val="00C651A4"/>
    <w:rsid w:val="00C71F08"/>
    <w:rsid w:val="00C83711"/>
    <w:rsid w:val="00C95E26"/>
    <w:rsid w:val="00C97845"/>
    <w:rsid w:val="00CA53C0"/>
    <w:rsid w:val="00CC0265"/>
    <w:rsid w:val="00CC7DDB"/>
    <w:rsid w:val="00CD4737"/>
    <w:rsid w:val="00CE5924"/>
    <w:rsid w:val="00CF013D"/>
    <w:rsid w:val="00D11850"/>
    <w:rsid w:val="00D12405"/>
    <w:rsid w:val="00D2764F"/>
    <w:rsid w:val="00D33DA6"/>
    <w:rsid w:val="00D77C21"/>
    <w:rsid w:val="00D93EC7"/>
    <w:rsid w:val="00DB0CBB"/>
    <w:rsid w:val="00DC2148"/>
    <w:rsid w:val="00DC46F6"/>
    <w:rsid w:val="00DC7854"/>
    <w:rsid w:val="00DD4684"/>
    <w:rsid w:val="00DE51E9"/>
    <w:rsid w:val="00DE5B89"/>
    <w:rsid w:val="00DF1B35"/>
    <w:rsid w:val="00DF2FB4"/>
    <w:rsid w:val="00DF4D94"/>
    <w:rsid w:val="00E02CA2"/>
    <w:rsid w:val="00E05FB5"/>
    <w:rsid w:val="00E11EDE"/>
    <w:rsid w:val="00E16006"/>
    <w:rsid w:val="00E253F9"/>
    <w:rsid w:val="00E31963"/>
    <w:rsid w:val="00E507AA"/>
    <w:rsid w:val="00E659D9"/>
    <w:rsid w:val="00E70883"/>
    <w:rsid w:val="00E73293"/>
    <w:rsid w:val="00E75A36"/>
    <w:rsid w:val="00E77113"/>
    <w:rsid w:val="00E80AEF"/>
    <w:rsid w:val="00E80D32"/>
    <w:rsid w:val="00EA5660"/>
    <w:rsid w:val="00EE2614"/>
    <w:rsid w:val="00EE3D17"/>
    <w:rsid w:val="00EE3E58"/>
    <w:rsid w:val="00EE7700"/>
    <w:rsid w:val="00EF696E"/>
    <w:rsid w:val="00F07E84"/>
    <w:rsid w:val="00F10637"/>
    <w:rsid w:val="00F10F91"/>
    <w:rsid w:val="00F12B79"/>
    <w:rsid w:val="00F12C32"/>
    <w:rsid w:val="00F41B64"/>
    <w:rsid w:val="00F46829"/>
    <w:rsid w:val="00F53828"/>
    <w:rsid w:val="00F54CC2"/>
    <w:rsid w:val="00F65AB8"/>
    <w:rsid w:val="00F676EF"/>
    <w:rsid w:val="00F72425"/>
    <w:rsid w:val="00F74323"/>
    <w:rsid w:val="00F871D7"/>
    <w:rsid w:val="00F90FC6"/>
    <w:rsid w:val="00FA53C7"/>
    <w:rsid w:val="00FB03EA"/>
    <w:rsid w:val="00FB5132"/>
    <w:rsid w:val="00FD5774"/>
    <w:rsid w:val="00FF1E32"/>
    <w:rsid w:val="00FF2377"/>
    <w:rsid w:val="00FF3390"/>
    <w:rsid w:val="0146B679"/>
    <w:rsid w:val="17B7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B1995D"/>
  <w15:docId w15:val="{218D2808-1677-4E7B-AA56-59CF7D19D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51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770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71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1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07A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07A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863C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47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23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 1</dc:creator>
  <cp:keywords/>
  <dc:description/>
  <cp:lastModifiedBy>Miss Cleere</cp:lastModifiedBy>
  <cp:revision>4</cp:revision>
  <cp:lastPrinted>2024-07-11T09:20:00Z</cp:lastPrinted>
  <dcterms:created xsi:type="dcterms:W3CDTF">2025-01-23T14:06:00Z</dcterms:created>
  <dcterms:modified xsi:type="dcterms:W3CDTF">2025-02-0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0e946d243783bcde9b68e5e4ae4a362d0ee82cfb545fa868e2f3e34e48c59f</vt:lpwstr>
  </property>
</Properties>
</file>